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B36" w:rsidRPr="00264FA5" w:rsidRDefault="00264FA5" w:rsidP="007154D1">
      <w:pPr>
        <w:pStyle w:val="ListParagraph"/>
        <w:numPr>
          <w:ilvl w:val="0"/>
          <w:numId w:val="1"/>
        </w:numPr>
        <w:rPr>
          <w:b/>
          <w:bCs/>
        </w:rPr>
      </w:pPr>
      <w:hyperlink r:id="rId5" w:history="1">
        <w:r w:rsidR="007154D1" w:rsidRPr="00264FA5">
          <w:rPr>
            <w:rStyle w:val="Hyperlink"/>
            <w:b/>
            <w:bCs/>
            <w:u w:val="none"/>
          </w:rPr>
          <w:t>What is arrow Function?</w:t>
        </w:r>
      </w:hyperlink>
    </w:p>
    <w:p w:rsidR="007154D1" w:rsidRDefault="00264FA5" w:rsidP="007154D1">
      <w:pPr>
        <w:pStyle w:val="ListParagraph"/>
        <w:numPr>
          <w:ilvl w:val="0"/>
          <w:numId w:val="1"/>
        </w:numPr>
        <w:rPr>
          <w:b/>
          <w:bCs/>
        </w:rPr>
      </w:pPr>
      <w:hyperlink r:id="rId6" w:history="1">
        <w:r w:rsidRPr="00264FA5">
          <w:rPr>
            <w:rStyle w:val="Hyperlink"/>
            <w:b/>
            <w:bCs/>
            <w:u w:val="none"/>
          </w:rPr>
          <w:t>JavaScript Arrow Functions: How, Why, When (and WHEN NOT) to Use Them</w:t>
        </w:r>
      </w:hyperlink>
    </w:p>
    <w:p w:rsidR="00522DA3" w:rsidRDefault="00522DA3" w:rsidP="007154D1">
      <w:pPr>
        <w:pStyle w:val="ListParagraph"/>
        <w:numPr>
          <w:ilvl w:val="0"/>
          <w:numId w:val="1"/>
        </w:numPr>
        <w:rPr>
          <w:b/>
          <w:bCs/>
        </w:rPr>
      </w:pPr>
      <w:hyperlink r:id="rId7" w:history="1">
        <w:r w:rsidRPr="00522DA3">
          <w:rPr>
            <w:rStyle w:val="Hyperlink"/>
            <w:b/>
            <w:bCs/>
            <w:u w:val="none"/>
          </w:rPr>
          <w:t>The Difference Between Regular Functions and Arrow Functions</w:t>
        </w:r>
      </w:hyperlink>
    </w:p>
    <w:p w:rsidR="006905F4" w:rsidRDefault="006905F4" w:rsidP="007154D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How to serve Static files?</w:t>
      </w:r>
      <w:r w:rsidR="00B34C7E">
        <w:rPr>
          <w:b/>
          <w:bCs/>
        </w:rPr>
        <w:t xml:space="preserve"> (project, snippet)</w:t>
      </w:r>
    </w:p>
    <w:p w:rsidR="00B752B6" w:rsidRDefault="00B752B6" w:rsidP="007154D1">
      <w:pPr>
        <w:pStyle w:val="ListParagraph"/>
        <w:numPr>
          <w:ilvl w:val="0"/>
          <w:numId w:val="1"/>
        </w:numPr>
        <w:rPr>
          <w:b/>
          <w:bCs/>
        </w:rPr>
      </w:pPr>
      <w:hyperlink r:id="rId8" w:history="1">
        <w:r w:rsidRPr="00B752B6">
          <w:rPr>
            <w:rStyle w:val="Hyperlink"/>
            <w:b/>
            <w:bCs/>
            <w:u w:val="none"/>
          </w:rPr>
          <w:t>SQL vs NoSQL</w:t>
        </w:r>
      </w:hyperlink>
    </w:p>
    <w:p w:rsidR="00A22954" w:rsidRPr="00B752B6" w:rsidRDefault="00A22954" w:rsidP="007154D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 – R Diagram of Ecommerce website.</w:t>
      </w:r>
      <w:bookmarkStart w:id="0" w:name="_GoBack"/>
      <w:bookmarkEnd w:id="0"/>
    </w:p>
    <w:sectPr w:rsidR="00A22954" w:rsidRPr="00B752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EC26BE"/>
    <w:multiLevelType w:val="hybridMultilevel"/>
    <w:tmpl w:val="E23A5FF8"/>
    <w:lvl w:ilvl="0" w:tplc="324C145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1MDcwNTQzNDUwMTNS0lEKTi0uzszPAykwrAUARGNVvCwAAAA="/>
  </w:docVars>
  <w:rsids>
    <w:rsidRoot w:val="005326C1"/>
    <w:rsid w:val="00264FA5"/>
    <w:rsid w:val="004B3B36"/>
    <w:rsid w:val="00522DA3"/>
    <w:rsid w:val="005326C1"/>
    <w:rsid w:val="006905F4"/>
    <w:rsid w:val="007154D1"/>
    <w:rsid w:val="00A22954"/>
    <w:rsid w:val="00B34C7E"/>
    <w:rsid w:val="00B752B6"/>
    <w:rsid w:val="00D62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EE5EB"/>
  <w15:chartTrackingRefBased/>
  <w15:docId w15:val="{964E3D5A-707E-4EDE-85F0-29DCDB4B0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2F0"/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4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4F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ademind.com/learn/web-dev/sql-vs-nosq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um.com/better-programming/difference-between-regular-functions-and-arrow-functions-f65639aba25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zendev.com/2018/10/01/javascript-arrow-functions-how-why-when.html" TargetMode="External"/><Relationship Id="rId5" Type="http://schemas.openxmlformats.org/officeDocument/2006/relationships/hyperlink" Target="https://www.sitepoint.com/es6-arrow-functions-new-fat-concise-syntax-javascript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INITE</dc:creator>
  <cp:keywords/>
  <dc:description/>
  <cp:lastModifiedBy>INFINITE</cp:lastModifiedBy>
  <cp:revision>11</cp:revision>
  <dcterms:created xsi:type="dcterms:W3CDTF">2020-08-11T02:37:00Z</dcterms:created>
  <dcterms:modified xsi:type="dcterms:W3CDTF">2020-08-11T16:45:00Z</dcterms:modified>
</cp:coreProperties>
</file>